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1" w:name="X6ad9a15715591e1f0def458f946797048bd9551"/>
    <w:p>
      <w:pPr>
        <w:pStyle w:val="Heading1"/>
      </w:pPr>
      <w:r>
        <w:t xml:space="preserve">Internship Application Letter for Mechatronics Engineer Position</w:t>
      </w:r>
    </w:p>
    <w:p>
      <w:pPr>
        <w:pStyle w:val="FirstParagraph"/>
      </w:pPr>
      <w:r>
        <w:t xml:space="preserve">October 26, 2023</w:t>
      </w:r>
    </w:p>
    <w:p>
      <w:pPr>
        <w:pStyle w:val="BodyText"/>
      </w:pPr>
      <w:r>
        <w:t xml:space="preserve">Hiring Committee</w:t>
      </w:r>
    </w:p>
    <w:p>
      <w:pPr>
        <w:pStyle w:val="BodyText"/>
      </w:pPr>
      <w:r>
        <w:t xml:space="preserve">Precision Robotics Solutions Inc.</w:t>
      </w:r>
    </w:p>
    <w:p>
      <w:pPr>
        <w:pStyle w:val="BodyText"/>
      </w:pPr>
      <w:r>
        <w:t xml:space="preserve">150 Adelaide Street West, Suite 1200</w:t>
      </w:r>
    </w:p>
    <w:p>
      <w:pPr>
        <w:pStyle w:val="BodyText"/>
      </w:pPr>
      <w:r>
        <w:t xml:space="preserve">Toronto, ON M5H 4E3</w:t>
      </w:r>
    </w:p>
    <w:p>
      <w:pPr>
        <w:pStyle w:val="BodyText"/>
      </w:pPr>
      <w:r>
        <w:t xml:space="preserve">Canada</w:t>
      </w:r>
    </w:p>
    <w:bookmarkStart w:id="20" w:name="Xdc54a2ef257a8ecae470f4ac49f795cf7f42960"/>
    <w:p>
      <w:pPr>
        <w:pStyle w:val="Heading2"/>
      </w:pPr>
      <w:r>
        <w:t xml:space="preserve">Subject: Application for Mechatronics Engineer Internship Position</w:t>
      </w:r>
    </w:p>
    <w:p>
      <w:pPr>
        <w:pStyle w:val="FirstParagraph"/>
      </w:pPr>
      <w:r>
        <w:t xml:space="preserve">Dear Hiring Committee,</w:t>
      </w:r>
    </w:p>
    <w:p>
      <w:pPr>
        <w:pStyle w:val="BodyText"/>
      </w:pPr>
      <w:r>
        <w:t xml:space="preserve">I am writing to express my enthusiastic interest in the Mechatronics Engineer Internship position at Precision Robotics Solutions Inc. in Toronto, Canada, as advertised on the University of Toronto Engineering Career Portal. As a final-year Mechatronics Engineering student at Ryerson University with a specialization in robotics integration and control systems, I have meticulously prepared for this opportunity to contribute to Canada's growing advanced manufacturing sector while immersing myself in the vibrant technological ecosystem of Toronto.</w:t>
      </w:r>
    </w:p>
    <w:p>
      <w:pPr>
        <w:pStyle w:val="BodyText"/>
      </w:pPr>
      <w:r>
        <w:t xml:space="preserve">My academic journey has been intentionally structured to develop the precise skillset required for cutting-edge mechatronics innovation. At Ryerson, I completed rigorous coursework including Advanced Robotics Systems, Embedded Control Design, and Mechatronic System Integration, achieving a 3.87/4.0 GPA in my major core courses. My capstone project—a collaborative effort with four peers—developed an autonomous mobile robot for warehouse logistics that reduced path-planning time by 42% through adaptive sensor fusion algorithms implemented on Raspberry Pi and Arduino platforms. This project required me to master the integration of mechanical design (using SolidWorks), electrical circuitry, embedded programming (C++/Python), and machine learning for real-time obstacle avoidance—all core competencies I understand are critical for your Toronto-based team working on next-generation industrial automation solutions.</w:t>
      </w:r>
    </w:p>
    <w:p>
      <w:pPr>
        <w:pStyle w:val="BodyText"/>
      </w:pPr>
      <w:r>
        <w:t xml:space="preserve">What particularly excites me about this opportunity is how it aligns with my professional vision to contribute to Canada's leadership in sustainable technology. As a recent immigrant from Germany with German-Canadian heritage, I've witnessed firsthand Canada's commitment to innovation through initiatives like the Federal Innovation Fund for Advanced Manufacturing. Toronto's position as North America's second-largest tech hub—with over 250 robotics companies clustered in the MaRS Discovery District—provides an unparalleled environment to apply my skills while learning from industry pioneers. My German engineering education emphasized precision manufacturing standards, and I'm eager to merge this with Canada's collaborative innovation culture during my internship at your Toronto facility.</w:t>
      </w:r>
    </w:p>
    <w:p>
      <w:pPr>
        <w:pStyle w:val="BodyText"/>
      </w:pPr>
      <w:r>
        <w:t xml:space="preserve">During my previous summer internship at Bosch Rexroth Canada in Mississauga, I gained hands-on experience with electro-hydraulic servo systems used in industrial automation. My responsibilities included testing valve control algorithms on hydraulic test rigs and documenting performance metrics for quality assurance reports. This experience taught me the importance of safety protocols in manufacturing environments—a principle deeply valued by Canadian industry standards like CSA Z432. More importantly, I developed strong cross-functional collaboration skills while working with mechanical engineers to redesign a pneumatic component that reduced maintenance downtime by 18%. These experiences have prepared me to immediately contribute to your team's projects on automated assembly lines.</w:t>
      </w:r>
    </w:p>
    <w:p>
      <w:pPr>
        <w:pStyle w:val="BodyText"/>
      </w:pPr>
      <w:r>
        <w:t xml:space="preserve">I am particularly drawn to Precision Robotics Solutions Inc.'s work on sustainable automation for the automotive sector—a field I've followed closely since your 2022 implementation of energy-efficient robotic welding systems at Ford's Oakville plant. My academic research on optimizing power consumption in multi-axis robotic arms (published in the Ryerson Journal of Mechatronics) directly relates to your company's sustainability goals. In Canada, where environmental responsibility is woven into engineering practice through frameworks like the Pan-Canadian Framework on Clean Growth and Climate Change, I believe my technical skills can support meaningful contributions to reducing industrial carbon footprints.</w:t>
      </w:r>
    </w:p>
    <w:p>
      <w:pPr>
        <w:pStyle w:val="BodyText"/>
      </w:pPr>
      <w:r>
        <w:t xml:space="preserve">My technical proficiency extends beyond coursework: I'm certified in ISO 13849-1 safety standards, proficient with CAD software including SolidWorks and AutoCAD Mechanical, and experienced with ROS (Robot Operating System) for simulation development. I've also completed a specialized workshop on Industry 4.0 implementation at the Toronto Institute of Technology's Advanced Manufacturing Centre. Most significantly, my fluency in German (B2 level) positions me to support your European client relationships—a valuable asset as Precision Robotics expands its international partnerships.</w:t>
      </w:r>
    </w:p>
    <w:p>
      <w:pPr>
        <w:pStyle w:val="BodyText"/>
      </w:pPr>
      <w:r>
        <w:t xml:space="preserve">Why Canada? As an international student pursuing my degree here, I've experienced Canada's welcoming environment for global talent firsthand. The country's commitment to immigration and innovation—evidenced by programs like the International Student Work Permit and Ontario Tech Talent Strategy—creates a unique opportunity for me to grow professionally while contributing to Canadian industry. Toronto specifically offers an unmatched blend of cultural diversity and technological advancement; living in this city has shown me how engineering solutions must serve diverse communities, from developing accessible assistive robotics at the Toronto Rehabilitation Institute to optimizing public transit automation systems.</w:t>
      </w:r>
    </w:p>
    <w:p>
      <w:pPr>
        <w:pStyle w:val="BodyText"/>
      </w:pPr>
      <w:r>
        <w:t xml:space="preserve">My goal as a Mechatronics Engineer is to become a leader in sustainable automation, and I believe your Toronto internship program represents the perfect next step. I'm eager to bring my problem-solving approach—honed through competitions like the Canadian Undergraduate Mechatronics Challenge—and collaborative spirit to your team. My resume, attached for your review, provides further detail on my qualifications including a 2023 Ontario Engineering Competition award for an energy-efficient conveyor system design.</w:t>
      </w:r>
    </w:p>
    <w:p>
      <w:pPr>
        <w:pStyle w:val="BodyText"/>
      </w:pPr>
      <w:r>
        <w:t xml:space="preserve">I would welcome the opportunity to discuss how my background in mechatronics engineering aligns with Precision Robotics Solutions Inc.'s innovative projects during a virtual interview at your earliest convenience. Thank you for considering my application as part of your Canada Toronto-based talent pipeline. I look forward to contributing to your mission of building smarter, more sustainable automation solutions for the global market.</w:t>
      </w:r>
    </w:p>
    <w:p>
      <w:pPr>
        <w:pStyle w:val="BodyText"/>
      </w:pPr>
      <w:r>
        <w:t xml:space="preserve">Sincerely,</w:t>
      </w:r>
      <w:r>
        <w:br/>
      </w:r>
      <w:r>
        <w:rPr>
          <w:bCs/>
          <w:b/>
        </w:rPr>
        <w:t xml:space="preserve">Anna Schmidt</w:t>
      </w:r>
      <w:r>
        <w:br/>
      </w:r>
      <w:r>
        <w:t xml:space="preserve">Mechatronics Engineering Student</w:t>
      </w:r>
      <w:r>
        <w:br/>
      </w:r>
      <w:r>
        <w:t xml:space="preserve">Ryerson University, Toronto, ON</w:t>
      </w:r>
      <w:r>
        <w:br/>
      </w:r>
      <w:r>
        <w:t xml:space="preserve">+1 (416) 555-0198 | anna.schmidt@email.ryerson.ca</w:t>
      </w:r>
    </w:p>
    <w:p>
      <w:pPr>
        <w:pStyle w:val="BodyText"/>
      </w:pPr>
      <w:r>
        <w:t xml:space="preserve">Word Count: 836 • This document is a complete Internship Application Letter tailored for Mechatronics Engineer roles in Canada Toront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dc:title>
  <dc:creator/>
  <dc:language>en</dc:language>
  <cp:keywords/>
  <dcterms:created xsi:type="dcterms:W3CDTF">2026-07-13T12:41:14Z</dcterms:created>
  <dcterms:modified xsi:type="dcterms:W3CDTF">2026-07-13T12:41:14Z</dcterms:modified>
</cp:coreProperties>
</file>

<file path=docProps/custom.xml><?xml version="1.0" encoding="utf-8"?>
<Properties xmlns="http://schemas.openxmlformats.org/officeDocument/2006/custom-properties" xmlns:vt="http://schemas.openxmlformats.org/officeDocument/2006/docPropsVTypes"/>
</file>